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120C4BC5"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330A93">
          <w:rPr>
            <w:noProof/>
          </w:rPr>
          <w:t>2</w:t>
        </w:r>
        <w:r w:rsidR="00163365">
          <w:rPr>
            <w:noProof/>
          </w:rPr>
          <w:fldChar w:fldCharType="end"/>
        </w:r>
      </w:hyperlink>
    </w:p>
    <w:p w14:paraId="0A535DCF" w14:textId="63AC7954" w:rsidR="00163365" w:rsidRDefault="00C474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330A93">
          <w:rPr>
            <w:noProof/>
          </w:rPr>
          <w:t>3</w:t>
        </w:r>
        <w:r w:rsidR="00163365">
          <w:rPr>
            <w:noProof/>
          </w:rPr>
          <w:fldChar w:fldCharType="end"/>
        </w:r>
      </w:hyperlink>
    </w:p>
    <w:p w14:paraId="3B428439" w14:textId="12CD44AC" w:rsidR="00163365" w:rsidRDefault="00C474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330A93">
          <w:rPr>
            <w:noProof/>
          </w:rPr>
          <w:t>10</w:t>
        </w:r>
        <w:r w:rsidR="00163365">
          <w:rPr>
            <w:noProof/>
          </w:rPr>
          <w:fldChar w:fldCharType="end"/>
        </w:r>
      </w:hyperlink>
    </w:p>
    <w:p w14:paraId="01D75720" w14:textId="2263E9B4" w:rsidR="00163365" w:rsidRDefault="00C474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330A93">
          <w:rPr>
            <w:noProof/>
          </w:rPr>
          <w:t>11</w:t>
        </w:r>
        <w:r w:rsidR="00163365">
          <w:rPr>
            <w:noProof/>
          </w:rPr>
          <w:fldChar w:fldCharType="end"/>
        </w:r>
      </w:hyperlink>
    </w:p>
    <w:p w14:paraId="3D3626FD" w14:textId="33F020A7" w:rsidR="00163365" w:rsidRDefault="00C474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330A93">
          <w:rPr>
            <w:noProof/>
          </w:rPr>
          <w:t>12</w:t>
        </w:r>
        <w:r w:rsidR="00163365">
          <w:rPr>
            <w:noProof/>
          </w:rPr>
          <w:fldChar w:fldCharType="end"/>
        </w:r>
      </w:hyperlink>
    </w:p>
    <w:p w14:paraId="618292E0" w14:textId="26E75103" w:rsidR="00163365" w:rsidRDefault="00C474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330A93">
          <w:rPr>
            <w:noProof/>
          </w:rPr>
          <w:t>13</w:t>
        </w:r>
        <w:r w:rsidR="00163365">
          <w:rPr>
            <w:noProof/>
          </w:rPr>
          <w:fldChar w:fldCharType="end"/>
        </w:r>
      </w:hyperlink>
    </w:p>
    <w:p w14:paraId="6949797C" w14:textId="657CCDFC" w:rsidR="00163365" w:rsidRDefault="00C47465">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330A93">
          <w:rPr>
            <w:noProof/>
          </w:rPr>
          <w:t>14</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6948138A" w:rsidR="00FF20D5" w:rsidRPr="00C13D91" w:rsidRDefault="00FF20D5" w:rsidP="00FF20D5">
      <w:pPr>
        <w:jc w:val="left"/>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A8584B">
      <w:pPr>
        <w:pStyle w:val="Paragrafoelenco"/>
        <w:numPr>
          <w:ilvl w:val="1"/>
          <w:numId w:val="41"/>
        </w:numPr>
        <w:jc w:val="left"/>
        <w:rPr>
          <w:sz w:val="20"/>
          <w:lang w:val="it-IT"/>
        </w:rPr>
      </w:pPr>
      <w:r>
        <w:rPr>
          <w:sz w:val="20"/>
          <w:lang w:val="it-IT"/>
        </w:rPr>
        <w:t>seq_no (long), indica il numero di sequenza dell’ack cioè il numero di sequenza del messaggio che l’ack riscontra.</w:t>
      </w:r>
    </w:p>
    <w:p w14:paraId="0353F9A6" w14:textId="05FD6A97" w:rsidR="00DF354B" w:rsidRDefault="00DF354B" w:rsidP="00DF354B">
      <w:pPr>
        <w:jc w:val="left"/>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r w:rsidRPr="00DF354B">
        <w:rPr>
          <w:b/>
          <w:bCs/>
          <w:sz w:val="20"/>
          <w:lang w:val="it-IT"/>
        </w:rPr>
        <w:t>simulate_loss</w:t>
      </w:r>
      <w:bookmarkEnd w:id="8"/>
      <w:r>
        <w:rPr>
          <w:sz w:val="20"/>
          <w:lang w:val="it-IT"/>
        </w:rPr>
        <w:t>” il cui funzionamento è il seguente:</w:t>
      </w:r>
    </w:p>
    <w:p w14:paraId="12ECD9FE" w14:textId="1F873EB9" w:rsidR="00DF354B" w:rsidRDefault="00DF354B" w:rsidP="00DF354B">
      <w:pPr>
        <w:jc w:val="left"/>
        <w:rPr>
          <w:sz w:val="20"/>
          <w:lang w:val="it-IT"/>
        </w:rPr>
      </w:pPr>
      <w:r>
        <w:rPr>
          <w:sz w:val="20"/>
          <w:lang w:val="it-IT"/>
        </w:rPr>
        <w:t xml:space="preserve">Alla funzione viene passato un float “loss_rat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loss_rate viene ritornato true (cioè il messaggio viene perso) altrimenti false (il messaggio non viene perso).</w:t>
      </w:r>
    </w:p>
    <w:p w14:paraId="227E092A" w14:textId="58324E72" w:rsidR="00C02389" w:rsidRDefault="00C02389" w:rsidP="00DF354B">
      <w:pPr>
        <w:jc w:val="left"/>
        <w:rPr>
          <w:sz w:val="20"/>
          <w:lang w:val="it-IT"/>
        </w:rPr>
      </w:pPr>
    </w:p>
    <w:p w14:paraId="1CF8627A" w14:textId="7FE6ADD8" w:rsidR="00C02389" w:rsidRDefault="00C02389" w:rsidP="00DF354B">
      <w:pPr>
        <w:jc w:val="left"/>
        <w:rPr>
          <w:sz w:val="20"/>
          <w:lang w:val="it-IT"/>
        </w:rPr>
      </w:pPr>
    </w:p>
    <w:p w14:paraId="4FA83B44" w14:textId="03F68D07" w:rsidR="00C02389" w:rsidRDefault="00C02389" w:rsidP="00DF354B">
      <w:pPr>
        <w:jc w:val="left"/>
        <w:rPr>
          <w:sz w:val="20"/>
          <w:lang w:val="it-IT"/>
        </w:rPr>
      </w:pPr>
    </w:p>
    <w:p w14:paraId="248CF98C" w14:textId="4F4E2595" w:rsidR="00C02389" w:rsidRDefault="00C02389" w:rsidP="00DF354B">
      <w:pPr>
        <w:jc w:val="left"/>
        <w:rPr>
          <w:sz w:val="20"/>
          <w:lang w:val="it-IT"/>
        </w:rPr>
      </w:pPr>
    </w:p>
    <w:p w14:paraId="0404A80A" w14:textId="41AF321E" w:rsidR="00C02389" w:rsidRDefault="00C02389" w:rsidP="00DF354B">
      <w:pPr>
        <w:jc w:val="left"/>
        <w:rPr>
          <w:sz w:val="20"/>
          <w:lang w:val="it-IT"/>
        </w:rPr>
      </w:pPr>
    </w:p>
    <w:p w14:paraId="7922825C" w14:textId="77777777" w:rsidR="00C02389" w:rsidRPr="00DF354B" w:rsidRDefault="00C02389" w:rsidP="00DF354B">
      <w:pPr>
        <w:jc w:val="left"/>
        <w:rPr>
          <w:sz w:val="20"/>
          <w:lang w:val="it-IT"/>
        </w:rPr>
      </w:pPr>
    </w:p>
    <w:p w14:paraId="3CFBB623" w14:textId="3BEFFEFB" w:rsidR="00C02389" w:rsidRPr="00FE48B1" w:rsidRDefault="00FE48B1" w:rsidP="00FE48B1">
      <w:pPr>
        <w:jc w:val="left"/>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581A759A"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DB40B6">
      <w:pPr>
        <w:pStyle w:val="Titolo3"/>
        <w:rPr>
          <w:sz w:val="20"/>
          <w:lang w:val="it-IT"/>
        </w:rPr>
      </w:pPr>
      <w:r w:rsidRPr="00CC7934">
        <w:rPr>
          <w:sz w:val="20"/>
          <w:lang w:val="it-IT"/>
        </w:rPr>
        <w:t>Inizializzazione</w:t>
      </w:r>
    </w:p>
    <w:p w14:paraId="6E2D8D23" w14:textId="620659EF"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EF76D8">
      <w:pPr>
        <w:jc w:val="left"/>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DB40B6">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8161CA">
      <w:pPr>
        <w:jc w:val="left"/>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2EF1FF03" w:rsidR="002E0E4A" w:rsidRDefault="002E0E4A" w:rsidP="005757F0">
      <w:pPr>
        <w:pStyle w:val="Paragrafoelenco"/>
        <w:numPr>
          <w:ilvl w:val="0"/>
          <w:numId w:val="42"/>
        </w:numPr>
        <w:jc w:val="left"/>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14D0E25F" w14:textId="3C824515" w:rsidR="00DB40B6" w:rsidRPr="00DB40B6" w:rsidRDefault="00DB40B6" w:rsidP="00DB40B6">
      <w:pPr>
        <w:pStyle w:val="Titolo3"/>
        <w:rPr>
          <w:sz w:val="20"/>
          <w:lang w:val="it-IT"/>
        </w:rPr>
      </w:pPr>
      <w:r w:rsidRPr="00DB40B6">
        <w:rPr>
          <w:sz w:val="20"/>
          <w:lang w:val="it-IT"/>
        </w:rPr>
        <w:t>Attesa del comando</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1128B616" w14:textId="0115AAE5" w:rsidR="00155A3E"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0D043A1" w14:textId="354E35C1" w:rsidR="00DB40B6" w:rsidRPr="00DB40B6" w:rsidRDefault="00DB40B6" w:rsidP="00DB40B6">
      <w:pPr>
        <w:pStyle w:val="Titolo3"/>
        <w:rPr>
          <w:sz w:val="20"/>
          <w:lang w:val="it-IT"/>
        </w:rPr>
      </w:pPr>
      <w:r w:rsidRPr="00DB40B6">
        <w:rPr>
          <w:sz w:val="20"/>
          <w:lang w:val="it-IT"/>
        </w:rPr>
        <w:t>Scambio dati</w:t>
      </w:r>
    </w:p>
    <w:p w14:paraId="1AD35297" w14:textId="11DE1B76" w:rsidR="006F0EBF" w:rsidRDefault="00155A3E" w:rsidP="00163365">
      <w:pPr>
        <w:jc w:val="left"/>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155A3E">
      <w:pPr>
        <w:pStyle w:val="Paragrafoelenco"/>
        <w:numPr>
          <w:ilvl w:val="0"/>
          <w:numId w:val="45"/>
        </w:numPr>
        <w:jc w:val="left"/>
        <w:rPr>
          <w:b/>
          <w:bCs/>
          <w:sz w:val="20"/>
          <w:lang w:val="it-IT"/>
        </w:rPr>
      </w:pPr>
      <w:bookmarkStart w:id="10" w:name="Put_server"/>
      <w:r w:rsidRPr="000E40E9">
        <w:rPr>
          <w:b/>
          <w:bCs/>
          <w:sz w:val="20"/>
          <w:lang w:val="it-IT"/>
        </w:rPr>
        <w:t>Put</w:t>
      </w:r>
    </w:p>
    <w:bookmarkEnd w:id="10"/>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566688F6" w:rsidR="004228A3"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w:t>
      </w:r>
      <w:hyperlink w:anchor="simulate_loss" w:history="1">
        <w:r w:rsidR="001F1772" w:rsidRPr="005007E5">
          <w:rPr>
            <w:rStyle w:val="Collegamentoipertestuale"/>
            <w:sz w:val="20"/>
            <w:lang w:val="it-IT"/>
          </w:rPr>
          <w:t>simulate_loss</w:t>
        </w:r>
      </w:hyperlink>
      <w:r w:rsidR="001F1772">
        <w:rPr>
          <w:sz w:val="20"/>
          <w:lang w:val="it-IT"/>
        </w:rPr>
        <w:t>”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campo lenght è diverso da 0) si rimuove il file che si era creato utilizzando la rm_string, si estrapola la stringa di errore contenuta nel FIN, lo si stampa a schermo ed infine si genera un ack_segment di tipo FIN con seq_no pari al seq_no del segment</w:t>
      </w:r>
      <w:r w:rsidR="00E93F4A">
        <w:rPr>
          <w:sz w:val="20"/>
          <w:lang w:val="it-IT"/>
        </w:rPr>
        <w:t>_</w:t>
      </w:r>
      <w:r w:rsidR="003C6848">
        <w:rPr>
          <w:sz w:val="20"/>
          <w:lang w:val="it-IT"/>
        </w:rPr>
        <w:t xml:space="preserve">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36A12C52" w14:textId="77777777" w:rsidR="00083466" w:rsidRPr="003C6848" w:rsidRDefault="00083466" w:rsidP="003C6848">
      <w:pPr>
        <w:pStyle w:val="Paragrafoelenco"/>
        <w:jc w:val="left"/>
        <w:rPr>
          <w:sz w:val="20"/>
          <w:lang w:val="it-IT"/>
        </w:rPr>
      </w:pPr>
    </w:p>
    <w:p w14:paraId="165BB42F" w14:textId="7CD2EB9F" w:rsidR="00155A3E" w:rsidRDefault="00155A3E" w:rsidP="00155A3E">
      <w:pPr>
        <w:pStyle w:val="Paragrafoelenco"/>
        <w:numPr>
          <w:ilvl w:val="0"/>
          <w:numId w:val="45"/>
        </w:numPr>
        <w:jc w:val="left"/>
        <w:rPr>
          <w:b/>
          <w:bCs/>
          <w:sz w:val="20"/>
          <w:lang w:val="it-IT"/>
        </w:rPr>
      </w:pPr>
      <w:bookmarkStart w:id="11" w:name="Get_server"/>
      <w:r w:rsidRPr="00155A3E">
        <w:rPr>
          <w:b/>
          <w:bCs/>
          <w:sz w:val="20"/>
          <w:lang w:val="it-IT"/>
        </w:rPr>
        <w:t>Get</w:t>
      </w:r>
    </w:p>
    <w:bookmarkEnd w:id="11"/>
    <w:p w14:paraId="42A63895" w14:textId="2C2EA27C" w:rsidR="00DB37AD" w:rsidRDefault="00DB37AD" w:rsidP="00DB37AD">
      <w:pPr>
        <w:pStyle w:val="Paragrafoelenco"/>
        <w:jc w:val="left"/>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DB37AD">
      <w:pPr>
        <w:pStyle w:val="Paragrafoelenco"/>
        <w:jc w:val="left"/>
        <w:rPr>
          <w:sz w:val="20"/>
          <w:lang w:val="it-IT"/>
        </w:rPr>
      </w:pPr>
      <w:r>
        <w:rPr>
          <w:sz w:val="20"/>
          <w:lang w:val="it-IT"/>
        </w:rPr>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21441A">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w:t>
      </w:r>
      <w:r w:rsidR="00262FDB">
        <w:rPr>
          <w:sz w:val="20"/>
          <w:lang w:val="it-IT"/>
        </w:rPr>
        <w:lastRenderedPageBreak/>
        <w:t>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3ACCCD56" w14:textId="1B2BB7F8" w:rsidR="00702686" w:rsidRPr="00E93F4A" w:rsidRDefault="008C4F17" w:rsidP="00702686">
      <w:pPr>
        <w:pStyle w:val="Paragrafoelenco"/>
        <w:numPr>
          <w:ilvl w:val="1"/>
          <w:numId w:val="45"/>
        </w:numPr>
        <w:jc w:val="left"/>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w:t>
      </w:r>
      <w:hyperlink w:anchor="simulate_loss" w:history="1">
        <w:r w:rsidR="00782DFD" w:rsidRPr="005007E5">
          <w:rPr>
            <w:rStyle w:val="Collegamentoipertestuale"/>
            <w:sz w:val="20"/>
            <w:lang w:val="it-IT"/>
          </w:rPr>
          <w:t>simulate_loss</w:t>
        </w:r>
      </w:hyperlink>
      <w:r w:rsidR="00782DFD">
        <w:rPr>
          <w:sz w:val="20"/>
          <w:lang w:val="it-IT"/>
        </w:rPr>
        <w:t xml:space="preserve">”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w:t>
      </w:r>
      <w:proofErr w:type="gramStart"/>
      <w:r w:rsidR="00702686" w:rsidRPr="00702686">
        <w:rPr>
          <w:sz w:val="20"/>
          <w:lang w:val="it-IT"/>
        </w:rPr>
        <w:t>()-</w:t>
      </w:r>
      <w:proofErr w:type="gramEnd"/>
      <w:r w:rsidR="00702686" w:rsidRPr="00702686">
        <w:rPr>
          <w:sz w:val="20"/>
          <w:lang w:val="it-IT"/>
        </w:rPr>
        <w:t>start_sample_RTT)*1000/CLOCKS_PER_SEC</w:t>
      </w:r>
      <w:r w:rsidR="00702686">
        <w:rPr>
          <w:sz w:val="20"/>
          <w:lang w:val="it-IT"/>
        </w:rPr>
        <w:t>” cioè l’intervallo passato tra il primo ed il secondo campione portato in ms (double) calcolato il sample_RTT si hanno gli strumenti necessari per calcolare il nuovo timer come in TCP con le seguenti formule</w:t>
      </w: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1C3B0930" w:rsidR="00F2673F"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1FDC3D52" w14:textId="5F29462F" w:rsidR="005007E5" w:rsidRDefault="005007E5" w:rsidP="00D32468">
      <w:pPr>
        <w:pStyle w:val="Paragrafoelenco"/>
        <w:jc w:val="left"/>
        <w:rPr>
          <w:sz w:val="20"/>
          <w:lang w:val="it-IT"/>
        </w:rPr>
      </w:pPr>
    </w:p>
    <w:p w14:paraId="4D765948" w14:textId="504C01B0" w:rsidR="005007E5" w:rsidRDefault="005007E5" w:rsidP="00D32468">
      <w:pPr>
        <w:pStyle w:val="Paragrafoelenco"/>
        <w:jc w:val="left"/>
        <w:rPr>
          <w:sz w:val="20"/>
          <w:lang w:val="it-IT"/>
        </w:rPr>
      </w:pPr>
    </w:p>
    <w:p w14:paraId="0EE9914F" w14:textId="31784B68" w:rsidR="005007E5" w:rsidRDefault="005007E5" w:rsidP="00D32468">
      <w:pPr>
        <w:pStyle w:val="Paragrafoelenco"/>
        <w:jc w:val="left"/>
        <w:rPr>
          <w:sz w:val="20"/>
          <w:lang w:val="it-IT"/>
        </w:rPr>
      </w:pPr>
    </w:p>
    <w:p w14:paraId="7905BDA9" w14:textId="77777777" w:rsidR="005007E5" w:rsidRPr="00C02389" w:rsidRDefault="005007E5" w:rsidP="00C02389">
      <w:pPr>
        <w:jc w:val="left"/>
        <w:rPr>
          <w:sz w:val="20"/>
          <w:lang w:val="it-IT"/>
        </w:rPr>
      </w:pPr>
    </w:p>
    <w:p w14:paraId="23E00906" w14:textId="73D75E67" w:rsidR="0026606A" w:rsidRDefault="0026606A" w:rsidP="0026606A">
      <w:pPr>
        <w:pStyle w:val="Titolo2"/>
        <w:rPr>
          <w:lang w:val="it-IT"/>
        </w:rPr>
      </w:pPr>
      <w:r>
        <w:rPr>
          <w:lang w:val="it-IT"/>
        </w:rPr>
        <w:lastRenderedPageBreak/>
        <w:t>Client</w:t>
      </w:r>
    </w:p>
    <w:p w14:paraId="3F333765" w14:textId="1470EF5A" w:rsidR="006F3CAC" w:rsidRDefault="006F3CAC" w:rsidP="006F3CAC">
      <w:pPr>
        <w:jc w:val="left"/>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DB40B6">
      <w:pPr>
        <w:pStyle w:val="Titolo3"/>
        <w:rPr>
          <w:sz w:val="20"/>
          <w:lang w:val="it-IT"/>
        </w:rPr>
      </w:pPr>
      <w:r w:rsidRPr="00DB40B6">
        <w:rPr>
          <w:sz w:val="20"/>
          <w:lang w:val="it-IT"/>
        </w:rPr>
        <w:t>Inizializzazione</w:t>
      </w:r>
    </w:p>
    <w:p w14:paraId="26DF4E6E" w14:textId="3840F397" w:rsidR="0069204A" w:rsidRDefault="0069204A" w:rsidP="0069204A">
      <w:pPr>
        <w:jc w:val="left"/>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connect”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DB40B6">
      <w:pPr>
        <w:pStyle w:val="Titolo3"/>
        <w:rPr>
          <w:sz w:val="20"/>
          <w:lang w:val="it-IT"/>
        </w:rPr>
      </w:pPr>
      <w:r w:rsidRPr="00DB40B6">
        <w:rPr>
          <w:sz w:val="20"/>
          <w:lang w:val="it-IT"/>
        </w:rPr>
        <w:t>Richiesta di connessione con il server</w:t>
      </w:r>
    </w:p>
    <w:p w14:paraId="7658D633" w14:textId="483CBB76" w:rsidR="00CF6D80" w:rsidRDefault="00CF6D80" w:rsidP="0069204A">
      <w:pPr>
        <w:jc w:val="left"/>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69204A">
      <w:pPr>
        <w:jc w:val="left"/>
        <w:rPr>
          <w:sz w:val="20"/>
          <w:lang w:val="it-IT"/>
        </w:rPr>
      </w:pPr>
      <w:r>
        <w:rPr>
          <w:sz w:val="20"/>
          <w:lang w:val="it-IT"/>
        </w:rPr>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D33143">
      <w:pPr>
        <w:pStyle w:val="Titolo3"/>
        <w:rPr>
          <w:sz w:val="20"/>
          <w:lang w:val="it-IT"/>
        </w:rPr>
      </w:pPr>
      <w:r w:rsidRPr="00D33143">
        <w:rPr>
          <w:sz w:val="20"/>
          <w:lang w:val="it-IT"/>
        </w:rPr>
        <w:t>Invio del comando e scambio dati</w:t>
      </w:r>
    </w:p>
    <w:p w14:paraId="20907405" w14:textId="10E047B4" w:rsidR="00B64794" w:rsidRDefault="00B64794" w:rsidP="00B64794">
      <w:pPr>
        <w:jc w:val="left"/>
        <w:rPr>
          <w:sz w:val="20"/>
          <w:lang w:val="it-IT" w:eastAsia="en-US"/>
        </w:rPr>
      </w:pPr>
      <w:r>
        <w:rPr>
          <w:sz w:val="20"/>
          <w:lang w:val="it-IT" w:eastAsia="en-US"/>
        </w:rPr>
        <w:t xml:space="preserve">In seguito a quello visto nel paragrafo precedente vi è un loop infinito al cui inizio viene lanciato un timer con la “alarm”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print dei comandi selezionabili dall’utente e la “scanf” di un int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Get, oppure la List, in caso venga inserito un comando non valido viene stampato un errore a schermo si ritorna alla “scanf” con una “goto”</w:t>
      </w:r>
      <w:r w:rsidR="002B3DF8">
        <w:rPr>
          <w:sz w:val="20"/>
          <w:lang w:val="it-IT" w:eastAsia="en-US"/>
        </w:rPr>
        <w:t>.</w:t>
      </w:r>
    </w:p>
    <w:p w14:paraId="13CCEB4C" w14:textId="7BC30CB9" w:rsidR="002B3DF8" w:rsidRDefault="00F83363" w:rsidP="00B64794">
      <w:pPr>
        <w:jc w:val="left"/>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Get, Put e List in modo da non perdere la sincronia client-server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un’ altra possibile soluzione è quella di lasciare l’invio del comando nel main del client e mettere all’interno di Ge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infatti questo compito per come è stata fatta l’implementazione è implicito nell’invio del comando di Get, Put o List da client a server.</w:t>
      </w:r>
    </w:p>
    <w:p w14:paraId="04CC10EB" w14:textId="77777777" w:rsidR="00C97C4E" w:rsidRDefault="00C97C4E" w:rsidP="00B64794">
      <w:pPr>
        <w:jc w:val="left"/>
        <w:rPr>
          <w:sz w:val="20"/>
          <w:lang w:val="it-IT" w:eastAsia="en-US"/>
        </w:rPr>
      </w:pPr>
    </w:p>
    <w:p w14:paraId="432BA229" w14:textId="520E41EF" w:rsidR="00055DF9" w:rsidRDefault="00EA1FFF" w:rsidP="00B64794">
      <w:pPr>
        <w:jc w:val="left"/>
        <w:rPr>
          <w:sz w:val="20"/>
          <w:lang w:val="it-IT" w:eastAsia="en-US"/>
        </w:rPr>
      </w:pPr>
      <w:r>
        <w:rPr>
          <w:sz w:val="20"/>
          <w:lang w:val="it-IT" w:eastAsia="en-US"/>
        </w:rPr>
        <w:lastRenderedPageBreak/>
        <w:t>Procediamo ora con l’analisi di Get, Put e List:</w:t>
      </w:r>
    </w:p>
    <w:p w14:paraId="44762837" w14:textId="703BDB69" w:rsidR="00EA1FFF" w:rsidRPr="00EA1FFF" w:rsidRDefault="00EA1FFF" w:rsidP="00EA1FFF">
      <w:pPr>
        <w:pStyle w:val="Paragrafoelenco"/>
        <w:numPr>
          <w:ilvl w:val="0"/>
          <w:numId w:val="45"/>
        </w:numPr>
        <w:jc w:val="left"/>
        <w:rPr>
          <w:sz w:val="20"/>
          <w:lang w:val="it-IT" w:eastAsia="en-US"/>
        </w:rPr>
      </w:pPr>
      <w:r>
        <w:rPr>
          <w:b/>
          <w:bCs/>
          <w:sz w:val="20"/>
          <w:lang w:val="it-IT" w:eastAsia="en-US"/>
        </w:rPr>
        <w:t>Get</w:t>
      </w:r>
    </w:p>
    <w:p w14:paraId="70A9F727" w14:textId="1F94089E" w:rsidR="009B6716" w:rsidRDefault="00B717BF" w:rsidP="009B6716">
      <w:pPr>
        <w:pStyle w:val="Paragrafoelenco"/>
        <w:jc w:val="left"/>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ms) e viene richiesto all’utente di inserire il nome del file che desidera scaricare dal server (con estensione) quest’ultimo viene messo direttamente nel campo “data” del segment_packet di comando, si genera poi la “rm_string”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segment_packet di comando con tipo GET, contenente nel campo data il nome del file da scaricare </w:t>
      </w:r>
      <w:r w:rsidR="00023692">
        <w:rPr>
          <w:rStyle w:val="Collegamentoipertestuale"/>
          <w:color w:val="000000" w:themeColor="text1"/>
          <w:sz w:val="20"/>
          <w:u w:val="none"/>
          <w:lang w:val="it-IT"/>
        </w:rPr>
        <w:t>e si attende un ack_packet di tipo GET.</w:t>
      </w:r>
    </w:p>
    <w:p w14:paraId="0D1B47D4" w14:textId="604EABA4" w:rsidR="00023692" w:rsidRDefault="00023692" w:rsidP="009B6716">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Dopo la ricezione dell’ack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5007E5">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9B6716">
      <w:pPr>
        <w:pStyle w:val="Paragrafoelenco"/>
        <w:numPr>
          <w:ilvl w:val="0"/>
          <w:numId w:val="45"/>
        </w:numPr>
        <w:jc w:val="left"/>
        <w:rPr>
          <w:sz w:val="20"/>
          <w:lang w:val="it-IT" w:eastAsia="en-US"/>
        </w:rPr>
      </w:pPr>
      <w:r w:rsidRPr="009B6716">
        <w:rPr>
          <w:b/>
          <w:bCs/>
          <w:sz w:val="20"/>
          <w:lang w:val="it-IT" w:eastAsia="en-US"/>
        </w:rPr>
        <w:t>Put</w:t>
      </w:r>
    </w:p>
    <w:p w14:paraId="03AB05E0" w14:textId="6A299E38" w:rsidR="000E40E9" w:rsidRDefault="00354895" w:rsidP="000E40E9">
      <w:pPr>
        <w:pStyle w:val="Paragrafoelenco"/>
        <w:jc w:val="left"/>
        <w:rPr>
          <w:sz w:val="20"/>
          <w:lang w:val="it-IT" w:eastAsia="en-US"/>
        </w:rPr>
      </w:pPr>
      <w:r>
        <w:rPr>
          <w:sz w:val="20"/>
          <w:lang w:val="it-IT" w:eastAsia="en-US"/>
        </w:rPr>
        <w:t>Come prima cosa vengono allocate ed inizializzate le risorse necessarie, successivamente se l’utente ha selezionato timer dinamico al lancio, viene inizializzato il timer con il valore DEFAULT_TIMER (50 ms) e viene richiesto all’utente di inserire il nome del file che desidera caricare dal server (con estensione) quest’ultimo viene messo direttamente nel campo “data” del segment_packet di comando</w:t>
      </w:r>
      <w:r w:rsidR="009B46EE">
        <w:rPr>
          <w:sz w:val="20"/>
          <w:lang w:val="it-IT" w:eastAsia="en-US"/>
        </w:rPr>
        <w:t>, dopo di questo viene aperto il file selezionato in lettura e se ne calcola la dimensione tramite il valore di ritorno della funzione “lseek” posizionandosi alla fine del file e poi riposizionandosi di nuovo all’inizio.</w:t>
      </w:r>
    </w:p>
    <w:p w14:paraId="59A7AC20" w14:textId="62D4A358" w:rsidR="00A12089" w:rsidRDefault="00A12089" w:rsidP="000E40E9">
      <w:pPr>
        <w:pStyle w:val="Paragrafoelenco"/>
        <w:jc w:val="left"/>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0E40E9">
      <w:pPr>
        <w:pStyle w:val="Paragrafoelenco"/>
        <w:jc w:val="left"/>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r w:rsidRPr="001B77A4">
          <w:rPr>
            <w:rStyle w:val="Collegamentoipertestuale"/>
            <w:sz w:val="20"/>
            <w:lang w:val="it-IT" w:eastAsia="en-US"/>
          </w:rPr>
          <w:t>Get lato server</w:t>
        </w:r>
      </w:hyperlink>
      <w:r>
        <w:rPr>
          <w:color w:val="000000" w:themeColor="text1"/>
          <w:sz w:val="20"/>
          <w:lang w:val="it-IT" w:eastAsia="en-US"/>
        </w:rPr>
        <w:t>.</w:t>
      </w:r>
    </w:p>
    <w:p w14:paraId="102A7929" w14:textId="253A8764" w:rsidR="004A1B3E" w:rsidRPr="009B6716" w:rsidRDefault="004A1B3E" w:rsidP="000E40E9">
      <w:pPr>
        <w:pStyle w:val="Paragrafoelenco"/>
        <w:jc w:val="left"/>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EA1FFF">
      <w:pPr>
        <w:pStyle w:val="Paragrafoelenco"/>
        <w:numPr>
          <w:ilvl w:val="0"/>
          <w:numId w:val="45"/>
        </w:numPr>
        <w:jc w:val="left"/>
        <w:rPr>
          <w:sz w:val="20"/>
          <w:lang w:val="it-IT" w:eastAsia="en-US"/>
        </w:rPr>
      </w:pPr>
      <w:r>
        <w:rPr>
          <w:b/>
          <w:bCs/>
          <w:sz w:val="20"/>
          <w:lang w:val="it-IT" w:eastAsia="en-US"/>
        </w:rPr>
        <w:t>List</w:t>
      </w:r>
    </w:p>
    <w:p w14:paraId="1F8D74D6" w14:textId="16EFC138" w:rsidR="00716DCE" w:rsidRDefault="00716DCE" w:rsidP="00716DCE">
      <w:pPr>
        <w:pStyle w:val="Paragrafoelenco"/>
        <w:jc w:val="left"/>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ms),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segment_packet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e si attende un ack_packet di tipo LIST.</w:t>
      </w:r>
    </w:p>
    <w:p w14:paraId="10C7E746" w14:textId="7C66179D" w:rsidR="00716DCE" w:rsidRDefault="00716DCE" w:rsidP="00716DCE">
      <w:pPr>
        <w:pStyle w:val="Paragrafoelenco"/>
        <w:jc w:val="left"/>
        <w:rPr>
          <w:rStyle w:val="Collegamentoipertestuale"/>
          <w:color w:val="000000" w:themeColor="text1"/>
          <w:sz w:val="20"/>
          <w:u w:val="none"/>
          <w:lang w:val="it-IT"/>
        </w:rPr>
      </w:pPr>
      <w:r>
        <w:rPr>
          <w:rStyle w:val="Collegamentoipertestuale"/>
          <w:color w:val="000000" w:themeColor="text1"/>
          <w:sz w:val="20"/>
          <w:u w:val="none"/>
          <w:lang w:val="it-IT"/>
        </w:rPr>
        <w:t xml:space="preserve">Dopo la ricezione dell’ack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chunk di file ma stringhe contenenti il nome dei file scaricabili da server, quest’ultime vengono solamente stampate a schermo.</w:t>
      </w:r>
    </w:p>
    <w:p w14:paraId="284D794D" w14:textId="59660BE6" w:rsidR="006F3CAC" w:rsidRPr="0016659B" w:rsidRDefault="00716DCE" w:rsidP="0016659B">
      <w:pPr>
        <w:pStyle w:val="Paragrafoelenco"/>
        <w:jc w:val="left"/>
        <w:rPr>
          <w:color w:val="000000" w:themeColor="text1"/>
          <w:sz w:val="20"/>
          <w:lang w:val="it-IT"/>
        </w:rPr>
      </w:pPr>
      <w:r>
        <w:rPr>
          <w:rStyle w:val="Collegamentoipertestuale"/>
          <w:color w:val="000000" w:themeColor="text1"/>
          <w:sz w:val="20"/>
          <w:u w:val="none"/>
          <w:lang w:val="it-IT"/>
        </w:rPr>
        <w:t>Usciti dal loop viene inviato il FINACK (generato nel loop) e viene terminata l’esecuzione.</w:t>
      </w:r>
    </w:p>
    <w:p w14:paraId="151788EA" w14:textId="644CA5B9" w:rsidR="00EB0995" w:rsidRDefault="00044F99">
      <w:pPr>
        <w:pStyle w:val="Titolo1"/>
      </w:pPr>
      <w:bookmarkStart w:id="12" w:name="_Toc54110078"/>
      <w:r>
        <w:lastRenderedPageBreak/>
        <w:t xml:space="preserve">Limitazioni </w:t>
      </w:r>
      <w:bookmarkEnd w:id="12"/>
      <w:r w:rsidR="00156D21">
        <w:t>riscontrate</w:t>
      </w:r>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7B8A0330"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xml:space="preserve">” della libreria “sys/time.h”,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alarm(unsigned int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timeout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6B8360A1" w:rsidR="00163365" w:rsidRDefault="00163365">
      <w:pPr>
        <w:pStyle w:val="Titolo1"/>
      </w:pPr>
      <w:bookmarkStart w:id="14" w:name="_Analisi_delle_prestazioni"/>
      <w:bookmarkStart w:id="15" w:name="_Toc54110080"/>
      <w:bookmarkEnd w:id="14"/>
      <w:r>
        <w:lastRenderedPageBreak/>
        <w:t xml:space="preserve">Esempi </w:t>
      </w:r>
      <w:bookmarkEnd w:id="15"/>
      <w:r w:rsidR="00D74496">
        <w:t>d</w:t>
      </w:r>
      <w:r w:rsidR="00061D94">
        <w:t>i utilizzo</w:t>
      </w:r>
    </w:p>
    <w:p w14:paraId="11E5DE57" w14:textId="747167F4" w:rsidR="00EB0995" w:rsidRDefault="00044F99">
      <w:pPr>
        <w:pStyle w:val="Titolo1"/>
      </w:pPr>
      <w:bookmarkStart w:id="16" w:name="_Toc54110081"/>
      <w:r>
        <w:lastRenderedPageBreak/>
        <w:t>Analisi delle prestazioni</w:t>
      </w:r>
      <w:bookmarkEnd w:id="16"/>
    </w:p>
    <w:p w14:paraId="6CD57488" w14:textId="474E9A65" w:rsidR="00A90084" w:rsidRDefault="00044F99" w:rsidP="00044F99">
      <w:pPr>
        <w:pStyle w:val="Titolo1"/>
        <w:rPr>
          <w:lang w:val="it-IT"/>
        </w:rPr>
      </w:pPr>
      <w:bookmarkStart w:id="17" w:name="_Toc54110082"/>
      <w:r>
        <w:rPr>
          <w:lang w:val="it-IT"/>
        </w:rPr>
        <w:lastRenderedPageBreak/>
        <w:t>Manuale di installazione e configurazione</w:t>
      </w:r>
      <w:bookmarkEnd w:id="17"/>
    </w:p>
    <w:p w14:paraId="2D85E730" w14:textId="2A28A418"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w:t>
      </w:r>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26D7EA" w14:textId="77777777" w:rsidR="00C47465" w:rsidRDefault="00C47465">
      <w:pPr>
        <w:spacing w:line="240" w:lineRule="auto"/>
      </w:pPr>
      <w:r>
        <w:separator/>
      </w:r>
    </w:p>
  </w:endnote>
  <w:endnote w:type="continuationSeparator" w:id="0">
    <w:p w14:paraId="1F62E951" w14:textId="77777777" w:rsidR="00C47465" w:rsidRDefault="00C474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24626" w14:textId="77777777" w:rsidR="00C47465" w:rsidRDefault="00C47465">
      <w:pPr>
        <w:spacing w:line="240" w:lineRule="auto"/>
      </w:pPr>
      <w:r>
        <w:separator/>
      </w:r>
    </w:p>
  </w:footnote>
  <w:footnote w:type="continuationSeparator" w:id="0">
    <w:p w14:paraId="14EB99DA" w14:textId="77777777" w:rsidR="00C47465" w:rsidRDefault="00C474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86F6EE46"/>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40E9"/>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C2B27"/>
    <w:rsid w:val="004C392E"/>
    <w:rsid w:val="004C3C34"/>
    <w:rsid w:val="004C7CC0"/>
    <w:rsid w:val="004D170F"/>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66EE"/>
    <w:rsid w:val="00811055"/>
    <w:rsid w:val="0081241C"/>
    <w:rsid w:val="008161CA"/>
    <w:rsid w:val="008175D2"/>
    <w:rsid w:val="0082142F"/>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546F"/>
    <w:rsid w:val="00911255"/>
    <w:rsid w:val="00925C25"/>
    <w:rsid w:val="00933173"/>
    <w:rsid w:val="00935620"/>
    <w:rsid w:val="009361B1"/>
    <w:rsid w:val="00940250"/>
    <w:rsid w:val="00941949"/>
    <w:rsid w:val="009420B2"/>
    <w:rsid w:val="00943895"/>
    <w:rsid w:val="00946347"/>
    <w:rsid w:val="00947302"/>
    <w:rsid w:val="00951F9E"/>
    <w:rsid w:val="0096354D"/>
    <w:rsid w:val="00967480"/>
    <w:rsid w:val="009711B1"/>
    <w:rsid w:val="00977F3C"/>
    <w:rsid w:val="00986129"/>
    <w:rsid w:val="009861BC"/>
    <w:rsid w:val="009905A9"/>
    <w:rsid w:val="00990775"/>
    <w:rsid w:val="00994405"/>
    <w:rsid w:val="00995E89"/>
    <w:rsid w:val="0099664C"/>
    <w:rsid w:val="009A154A"/>
    <w:rsid w:val="009A200B"/>
    <w:rsid w:val="009A545A"/>
    <w:rsid w:val="009A6A47"/>
    <w:rsid w:val="009B0246"/>
    <w:rsid w:val="009B09F0"/>
    <w:rsid w:val="009B3B90"/>
    <w:rsid w:val="009B46EE"/>
    <w:rsid w:val="009B4EC1"/>
    <w:rsid w:val="009B6716"/>
    <w:rsid w:val="009B6ECD"/>
    <w:rsid w:val="009C1F9C"/>
    <w:rsid w:val="009C1FF1"/>
    <w:rsid w:val="009C3929"/>
    <w:rsid w:val="009C557A"/>
    <w:rsid w:val="009C703C"/>
    <w:rsid w:val="009C75DD"/>
    <w:rsid w:val="009D634D"/>
    <w:rsid w:val="009E0599"/>
    <w:rsid w:val="009E10FF"/>
    <w:rsid w:val="009E1126"/>
    <w:rsid w:val="009E5817"/>
    <w:rsid w:val="009E5F2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D07"/>
    <w:rsid w:val="00C7114C"/>
    <w:rsid w:val="00C737A7"/>
    <w:rsid w:val="00C74067"/>
    <w:rsid w:val="00C74BB7"/>
    <w:rsid w:val="00C774C0"/>
    <w:rsid w:val="00C84FB2"/>
    <w:rsid w:val="00C944A4"/>
    <w:rsid w:val="00C97C4E"/>
    <w:rsid w:val="00CA6350"/>
    <w:rsid w:val="00CB3B14"/>
    <w:rsid w:val="00CB5668"/>
    <w:rsid w:val="00CC2B7D"/>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4EEA"/>
    <w:rsid w:val="00D57020"/>
    <w:rsid w:val="00D66B27"/>
    <w:rsid w:val="00D67BD4"/>
    <w:rsid w:val="00D74496"/>
    <w:rsid w:val="00D80EFB"/>
    <w:rsid w:val="00D819E7"/>
    <w:rsid w:val="00D82D4E"/>
    <w:rsid w:val="00D84146"/>
    <w:rsid w:val="00D8672B"/>
    <w:rsid w:val="00D92BA7"/>
    <w:rsid w:val="00D94C9B"/>
    <w:rsid w:val="00DA6651"/>
    <w:rsid w:val="00DB37AD"/>
    <w:rsid w:val="00DB40B6"/>
    <w:rsid w:val="00DB4C4C"/>
    <w:rsid w:val="00DB4E4A"/>
    <w:rsid w:val="00DB55FC"/>
    <w:rsid w:val="00DB79D5"/>
    <w:rsid w:val="00DC15A7"/>
    <w:rsid w:val="00DC1EA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03</TotalTime>
  <Pages>14</Pages>
  <Words>4830</Words>
  <Characters>27533</Characters>
  <Application>Microsoft Office Word</Application>
  <DocSecurity>0</DocSecurity>
  <Lines>229</Lines>
  <Paragraphs>6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407</cp:revision>
  <cp:lastPrinted>2020-07-05T21:06:00Z</cp:lastPrinted>
  <dcterms:created xsi:type="dcterms:W3CDTF">2018-10-26T22:51:00Z</dcterms:created>
  <dcterms:modified xsi:type="dcterms:W3CDTF">2020-10-3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